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726CC96" w14:textId="368371E8" w:rsidR="007362AF" w:rsidRDefault="007362A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3D8F8D26" w:rsidR="00173A24" w:rsidRDefault="007362AF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7362AF">
        <w:rPr>
          <w:rFonts w:ascii="Muli" w:eastAsia="Muli" w:hAnsi="Muli" w:cs="Muli"/>
          <w:sz w:val="24"/>
          <w:szCs w:val="24"/>
        </w:rPr>
        <w:tab/>
      </w: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BB59BD5" w14:textId="31283051" w:rsidR="007362AF" w:rsidRDefault="007362A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3C2CA195" w:rsidR="00173A24" w:rsidRDefault="007362A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Divide and to create a box</w:t>
      </w:r>
    </w:p>
    <w:p w14:paraId="6DD269AA" w14:textId="77777777" w:rsidR="007362AF" w:rsidRDefault="007362A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12C6811E" w:rsidR="00173A24" w:rsidRPr="00F90D0D" w:rsidRDefault="00F90D0D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F90D0D">
        <w:rPr>
          <w:rFonts w:ascii="Muli" w:eastAsia="Muli" w:hAnsi="Muli" w:cs="Muli"/>
          <w:sz w:val="24"/>
          <w:szCs w:val="24"/>
        </w:rPr>
        <w:t>Relative - the element is positioned relative to its normal position. Absolute - the element is positioned absolutely to its first positioned parent. Fixed - the element is positioned related to the browser window.</w:t>
      </w: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  <w:bookmarkStart w:id="0" w:name="_GoBack"/>
      <w:bookmarkEnd w:id="0"/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Trebuchet MS">
    <w:panose1 w:val="020B0603020202020204"/>
    <w:charset w:val="CC"/>
    <w:family w:val="swiss"/>
    <w:pitch w:val="variable"/>
    <w:sig w:usb0="00000687" w:usb1="00000000" w:usb2="00000000" w:usb3="00000000" w:csb0="0000009F" w:csb1="00000000"/>
  </w:font>
  <w:font w:name="Muli">
    <w:panose1 w:val="020B0604020202020204"/>
    <w:charset w:val="00"/>
    <w:family w:val="auto"/>
    <w:pitch w:val="default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7362AF"/>
    <w:rsid w:val="009526BB"/>
    <w:rsid w:val="00F90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197</Words>
  <Characters>112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anjaly</cp:lastModifiedBy>
  <cp:revision>4</cp:revision>
  <dcterms:created xsi:type="dcterms:W3CDTF">2021-01-06T05:46:00Z</dcterms:created>
  <dcterms:modified xsi:type="dcterms:W3CDTF">2021-07-20T10:34:00Z</dcterms:modified>
</cp:coreProperties>
</file>